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3BC85" w14:textId="569EFF16" w:rsidR="00A06192" w:rsidRPr="00211963" w:rsidRDefault="00A06192" w:rsidP="00A06192">
      <w:pPr>
        <w:spacing w:line="360" w:lineRule="auto"/>
        <w:rPr>
          <w:rFonts w:ascii="Times New Roman" w:eastAsia="TimesNewRomanPS-BoldMT" w:hAnsi="Times New Roman"/>
          <w:bCs/>
          <w:sz w:val="24"/>
        </w:rPr>
      </w:pPr>
      <w:proofErr w:type="gramStart"/>
      <w:r w:rsidRPr="00211963">
        <w:rPr>
          <w:rFonts w:ascii="Times New Roman" w:eastAsia="TimesNewRomanPS-BoldMT" w:hAnsi="Times New Roman"/>
          <w:b/>
          <w:sz w:val="24"/>
        </w:rPr>
        <w:t>Table</w:t>
      </w:r>
      <w:r w:rsidRPr="00211963">
        <w:rPr>
          <w:rFonts w:ascii="Times New Roman" w:hAnsi="Times New Roman"/>
          <w:b/>
          <w:sz w:val="24"/>
        </w:rPr>
        <w:t xml:space="preserve"> </w:t>
      </w:r>
      <w:r w:rsidRPr="00211963">
        <w:rPr>
          <w:rFonts w:ascii="Times New Roman" w:eastAsia="TimesNewRomanPS-BoldMT" w:hAnsi="Times New Roman"/>
          <w:bCs/>
          <w:sz w:val="24"/>
        </w:rPr>
        <w:t>.</w:t>
      </w:r>
      <w:proofErr w:type="gramEnd"/>
      <w:r w:rsidRPr="00211963">
        <w:rPr>
          <w:rFonts w:ascii="Times New Roman" w:eastAsia="TimesNewRomanPS-BoldMT" w:hAnsi="Times New Roman"/>
          <w:bCs/>
          <w:sz w:val="24"/>
        </w:rPr>
        <w:t xml:space="preserve"> The viral-infection-related RNA-seq datasets from which viral </w:t>
      </w:r>
      <w:proofErr w:type="spellStart"/>
      <w:r w:rsidRPr="00211963">
        <w:rPr>
          <w:rFonts w:ascii="Times New Roman" w:eastAsia="TimesNewRomanPS-BoldMT" w:hAnsi="Times New Roman"/>
          <w:bCs/>
          <w:sz w:val="24"/>
        </w:rPr>
        <w:t>circRNAs</w:t>
      </w:r>
      <w:proofErr w:type="spellEnd"/>
      <w:r w:rsidRPr="00211963">
        <w:rPr>
          <w:rFonts w:ascii="Times New Roman" w:eastAsia="TimesNewRomanPS-BoldMT" w:hAnsi="Times New Roman"/>
          <w:bCs/>
          <w:sz w:val="24"/>
        </w:rPr>
        <w:t xml:space="preserve"> were detected, and the virus reference genomes used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7"/>
        <w:gridCol w:w="1109"/>
        <w:gridCol w:w="1647"/>
        <w:gridCol w:w="723"/>
        <w:gridCol w:w="744"/>
        <w:gridCol w:w="827"/>
        <w:gridCol w:w="675"/>
        <w:gridCol w:w="634"/>
        <w:gridCol w:w="806"/>
      </w:tblGrid>
      <w:tr w:rsidR="00A06192" w:rsidRPr="00211963" w14:paraId="08A331E9" w14:textId="77777777" w:rsidTr="00474FD8">
        <w:trPr>
          <w:trHeight w:val="270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F6421B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bidi="ar"/>
              </w:rPr>
              <w:t>Dataset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F6E5CC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bidi="ar"/>
              </w:rPr>
              <w:t>Accession number of virus reference genome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7EAC67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bidi="ar"/>
              </w:rPr>
              <w:t>Virus name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4CD951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bidi="ar"/>
              </w:rPr>
              <w:t xml:space="preserve">Virus </w:t>
            </w:r>
            <w:proofErr w:type="spellStart"/>
            <w:r w:rsidRPr="00211963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bidi="ar"/>
              </w:rPr>
              <w:t>taxid</w:t>
            </w:r>
            <w:proofErr w:type="spellEnd"/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DDD212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bidi="ar"/>
              </w:rPr>
              <w:t>Virus group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74D4C1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bidi="ar"/>
              </w:rPr>
              <w:t>Virus family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B6D5C1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bidi="ar"/>
              </w:rPr>
              <w:t>Genome type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D736FE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bidi="ar"/>
              </w:rPr>
              <w:t>Host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0996AC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b/>
                <w:color w:val="000000"/>
                <w:kern w:val="0"/>
                <w:sz w:val="18"/>
                <w:szCs w:val="18"/>
                <w:lang w:bidi="ar"/>
              </w:rPr>
              <w:t>Cell/tissue</w:t>
            </w:r>
          </w:p>
        </w:tc>
      </w:tr>
      <w:tr w:rsidR="00A06192" w:rsidRPr="00211963" w14:paraId="06EE0B4C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7BE7FA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100522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233F27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JQ638673-JQ638688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DEAE14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Influenza A virus (A/chicken/Jiangsu/k0402/2010(H5N1))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6D062C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144736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369BF4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ssRNA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ADB40D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Orthomyxo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8522C8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382FD0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us musculu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331C20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ung</w:t>
            </w:r>
          </w:p>
        </w:tc>
      </w:tr>
      <w:tr w:rsidR="00A06192" w:rsidRPr="00211963" w14:paraId="2F26AA6A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5341A4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100576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AE1146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JN555585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7D94C2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lph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1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64C253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298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23C00F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2FE3C6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E61180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DE4D7F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F3DC11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FF cells</w:t>
            </w:r>
          </w:p>
        </w:tc>
      </w:tr>
      <w:tr w:rsidR="00A06192" w:rsidRPr="00211963" w14:paraId="2451A3BF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9646A9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100684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C59102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NC_009333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FCD42C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amm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8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087458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37296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083FEB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2CFEA8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D6434E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84E3F4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CDEA44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esion tissue</w:t>
            </w:r>
          </w:p>
        </w:tc>
      </w:tr>
      <w:tr w:rsidR="00A06192" w:rsidRPr="00211963" w14:paraId="32A22F76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B03895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101575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1B895D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B267090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15A0F3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epatitis B virus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yw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/Japan/Ehime 22-HS/2005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707435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569626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CB0647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Retro-transcribing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609D6C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padnaviridae</w:t>
            </w:r>
            <w:proofErr w:type="spellEnd"/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280A18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ircul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BC2663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BD8AE4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paRG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cells</w:t>
            </w:r>
          </w:p>
        </w:tc>
      </w:tr>
      <w:tr w:rsidR="00A06192" w:rsidRPr="00211963" w14:paraId="6A406F72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30383A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101760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8DE89F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CF_000865725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C5EA81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Influenza A virus (A/Puerto Rico/8/1934(H1N1))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6631D0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211044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35E330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ssRNA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FD8229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Orthomyxo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1B45B5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F20F9F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F21442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549 cells</w:t>
            </w:r>
          </w:p>
        </w:tc>
      </w:tr>
      <w:tr w:rsidR="00A06192" w:rsidRPr="00211963" w14:paraId="17A00017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5005C2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101960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9DD1C8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JQ673480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29CAD1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lph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1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FA8B50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298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635A29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2AB34A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D0EB9B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8F66D6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hloroceb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aethiop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0D0DC4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Vero cells</w:t>
            </w:r>
          </w:p>
        </w:tc>
      </w:tr>
      <w:tr w:rsidR="00A06192" w:rsidRPr="00211963" w14:paraId="38702D27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03039E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102392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52A8B6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JQ923422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C325CF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Primate bocaparvovirus 1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32516D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511871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0EA2F4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s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324128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Parvoviridae</w:t>
            </w:r>
            <w:proofErr w:type="spellEnd"/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9E7A22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6459B9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76E95A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uman airway epithelium (HAE)-ALI</w:t>
            </w:r>
          </w:p>
        </w:tc>
      </w:tr>
      <w:tr w:rsidR="00A06192" w:rsidRPr="00211963" w14:paraId="60CB8849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2810E9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103763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C18A74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NC_001806.2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8D6C13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lph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1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1BE194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298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4DD175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0D4DD7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141D46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57F7FD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7591D7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KMB17 cells</w:t>
            </w:r>
          </w:p>
        </w:tc>
      </w:tr>
      <w:tr w:rsidR="00A06192" w:rsidRPr="00211963" w14:paraId="20D164BD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B384B9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103825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9B9798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KR013754.3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B77685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Zaire ebolavirus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EEA8B9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86538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6FA5D0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ssRNA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DD087D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Filo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3F87EA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F1F98F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Macaca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fascicularis</w:t>
            </w:r>
            <w:proofErr w:type="spellEnd"/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A3B524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Whole Blood</w:t>
            </w:r>
          </w:p>
        </w:tc>
      </w:tr>
      <w:tr w:rsidR="00A06192" w:rsidRPr="00211963" w14:paraId="02715EBB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C12577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104118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6B1470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NC_014326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9FF454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us musculus papillomavirus type 1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1120EF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763552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CD5B0F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CF3B2C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Papillomaviridae</w:t>
            </w:r>
            <w:proofErr w:type="spellEnd"/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C1E401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ircul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F8E0E0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us musculu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7BDABB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uzzle</w:t>
            </w:r>
          </w:p>
        </w:tc>
      </w:tr>
      <w:tr w:rsidR="00A06192" w:rsidRPr="00211963" w14:paraId="5B159DE4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24BD7D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115620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2A43DE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KP096420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1E6CB5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Zaire ebolavirus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E14747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86538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1C4F69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ssRNA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C34ADF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Filo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C03802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D5734D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Mustela putorius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furo</w:t>
            </w:r>
            <w:proofErr w:type="spellEnd"/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5925D6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Whole Blood</w:t>
            </w:r>
          </w:p>
        </w:tc>
      </w:tr>
      <w:tr w:rsidR="00A06192" w:rsidRPr="00211963" w14:paraId="61C96B12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757287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116675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5B93C7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KC207813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E529BF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amm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4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237408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376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CB3728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B3E808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7D6D90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ircul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850846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3F38F3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B-cell lymphoma</w:t>
            </w:r>
          </w:p>
        </w:tc>
      </w:tr>
      <w:tr w:rsidR="00A06192" w:rsidRPr="00211963" w14:paraId="77B19C6C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71D7FC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lastRenderedPageBreak/>
              <w:t>GSE117710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1BB16B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H670587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163FB4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ouse kidney parvovirus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3AC53A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2316143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511D44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s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808B05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unclassified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Parvoviridae</w:t>
            </w:r>
            <w:proofErr w:type="spellEnd"/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0627EB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DA4A67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us musculu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0924D7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Kidneys</w:t>
            </w:r>
          </w:p>
        </w:tc>
      </w:tr>
      <w:tr w:rsidR="00A06192" w:rsidRPr="00211963" w14:paraId="367C9E8B" w14:textId="77777777" w:rsidTr="00474FD8">
        <w:trPr>
          <w:trHeight w:val="277"/>
        </w:trPr>
        <w:tc>
          <w:tcPr>
            <w:tcW w:w="1157" w:type="dxa"/>
            <w:vMerge w:val="restart"/>
            <w:tcMar>
              <w:top w:w="8" w:type="dxa"/>
              <w:left w:w="8" w:type="dxa"/>
              <w:right w:w="8" w:type="dxa"/>
            </w:tcMar>
            <w:vAlign w:val="center"/>
          </w:tcPr>
          <w:p w14:paraId="73CADA2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117798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8204BB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KC207814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A053F7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amm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4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66164F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376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16C422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132E93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92A10B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ircul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DD1051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6BE1D7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BC1 </w:t>
            </w:r>
            <w:proofErr w:type="spellStart"/>
            <w:proofErr w:type="gram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ells;Post</w:t>
            </w:r>
            <w:proofErr w:type="gram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-transplant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lymphoproliferative disease (PTLD)</w:t>
            </w:r>
          </w:p>
        </w:tc>
      </w:tr>
      <w:tr w:rsidR="00A06192" w:rsidRPr="00211963" w14:paraId="78ECFAA2" w14:textId="77777777" w:rsidTr="00474FD8">
        <w:trPr>
          <w:trHeight w:val="277"/>
        </w:trPr>
        <w:tc>
          <w:tcPr>
            <w:tcW w:w="1157" w:type="dxa"/>
            <w:vMerge/>
            <w:tcMar>
              <w:top w:w="8" w:type="dxa"/>
              <w:left w:w="8" w:type="dxa"/>
              <w:right w:w="8" w:type="dxa"/>
            </w:tcMar>
            <w:vAlign w:val="center"/>
          </w:tcPr>
          <w:p w14:paraId="65DB0533" w14:textId="77777777" w:rsidR="00A06192" w:rsidRPr="00211963" w:rsidRDefault="00A06192" w:rsidP="00474FD8">
            <w:pPr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E63530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Q404500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375747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amm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8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C02885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37296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834925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3E0258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90C457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6D0EFF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893CB5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BC1 </w:t>
            </w:r>
            <w:proofErr w:type="gram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ells;BCBL</w:t>
            </w:r>
            <w:proofErr w:type="gram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 cells</w:t>
            </w:r>
          </w:p>
        </w:tc>
      </w:tr>
      <w:tr w:rsidR="00A06192" w:rsidRPr="00211963" w14:paraId="216B829B" w14:textId="77777777" w:rsidTr="00474FD8">
        <w:trPr>
          <w:trHeight w:val="277"/>
        </w:trPr>
        <w:tc>
          <w:tcPr>
            <w:tcW w:w="1157" w:type="dxa"/>
            <w:vMerge w:val="restart"/>
            <w:tcMar>
              <w:top w:w="8" w:type="dxa"/>
              <w:left w:w="8" w:type="dxa"/>
              <w:right w:w="8" w:type="dxa"/>
            </w:tcMar>
            <w:vAlign w:val="center"/>
          </w:tcPr>
          <w:p w14:paraId="365808D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117828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A591BC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Y121687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78B165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Influenza A virus (A/California/07/2009(H1N1))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DE566F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641809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4ABFDB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ssRNA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530B26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Orthomyxo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839660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D0CB68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BC2F63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Primary monocytes</w:t>
            </w:r>
          </w:p>
        </w:tc>
      </w:tr>
      <w:tr w:rsidR="00A06192" w:rsidRPr="00211963" w14:paraId="682035F6" w14:textId="77777777" w:rsidTr="00474FD8">
        <w:trPr>
          <w:trHeight w:val="277"/>
        </w:trPr>
        <w:tc>
          <w:tcPr>
            <w:tcW w:w="1157" w:type="dxa"/>
            <w:vMerge/>
            <w:tcMar>
              <w:top w:w="8" w:type="dxa"/>
              <w:left w:w="8" w:type="dxa"/>
              <w:right w:w="8" w:type="dxa"/>
            </w:tcMar>
            <w:vAlign w:val="center"/>
          </w:tcPr>
          <w:p w14:paraId="347E2EC1" w14:textId="77777777" w:rsidR="00A06192" w:rsidRPr="00211963" w:rsidRDefault="00A06192" w:rsidP="00474FD8">
            <w:pPr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7D46FA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KJ942683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BCCA68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Influenza A virus (A/Victoria/361/2011(H3N2))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51D2D6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268360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B62E61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ssRNA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C22B46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Orthomyxo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A6F093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0C249E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8999CC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Primary monocytes</w:t>
            </w:r>
          </w:p>
        </w:tc>
      </w:tr>
      <w:tr w:rsidR="00A06192" w:rsidRPr="00211963" w14:paraId="5CAF6EE3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6C31CF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118305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63C3B6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KU955593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FC0A7C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Zika virus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CF2503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64320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6FB573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ssRNA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34DDD0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Flavi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D244B2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463DE3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6502BD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onocyte derived macrophage</w:t>
            </w:r>
          </w:p>
        </w:tc>
      </w:tr>
      <w:tr w:rsidR="00A06192" w:rsidRPr="00211963" w14:paraId="04D34FD9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13DDDB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119608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D70B5B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NC_009333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7F7F25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amm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8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E18CAA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37296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824050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8E1773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CA86AF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41CD06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07432F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MC116 </w:t>
            </w:r>
            <w:proofErr w:type="spellStart"/>
            <w:proofErr w:type="gram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ells;HUVEC</w:t>
            </w:r>
            <w:proofErr w:type="spellEnd"/>
            <w:proofErr w:type="gram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cells</w:t>
            </w:r>
          </w:p>
        </w:tc>
      </w:tr>
      <w:tr w:rsidR="00A06192" w:rsidRPr="00211963" w14:paraId="6F78BA7B" w14:textId="77777777" w:rsidTr="00474FD8">
        <w:trPr>
          <w:trHeight w:val="277"/>
        </w:trPr>
        <w:tc>
          <w:tcPr>
            <w:tcW w:w="1157" w:type="dxa"/>
            <w:vMerge w:val="restart"/>
            <w:tcMar>
              <w:top w:w="8" w:type="dxa"/>
              <w:left w:w="8" w:type="dxa"/>
              <w:right w:w="8" w:type="dxa"/>
            </w:tcMar>
            <w:vAlign w:val="center"/>
          </w:tcPr>
          <w:p w14:paraId="39AAFAD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120891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F65181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C_000008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45A4E7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uman adenovirus 5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78063D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28285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3826B8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D63AD4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deno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3FC309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CE13E5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820701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RC-5 cells</w:t>
            </w:r>
          </w:p>
        </w:tc>
      </w:tr>
      <w:tr w:rsidR="00A06192" w:rsidRPr="00211963" w14:paraId="3CA2778F" w14:textId="77777777" w:rsidTr="00474FD8">
        <w:trPr>
          <w:trHeight w:val="277"/>
        </w:trPr>
        <w:tc>
          <w:tcPr>
            <w:tcW w:w="1157" w:type="dxa"/>
            <w:vMerge/>
            <w:tcMar>
              <w:top w:w="8" w:type="dxa"/>
              <w:left w:w="8" w:type="dxa"/>
              <w:right w:w="8" w:type="dxa"/>
            </w:tcMar>
            <w:vAlign w:val="center"/>
          </w:tcPr>
          <w:p w14:paraId="0596ED42" w14:textId="77777777" w:rsidR="00A06192" w:rsidRPr="00211963" w:rsidRDefault="00A06192" w:rsidP="00474FD8">
            <w:pPr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A18B81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U734771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15B569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lph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1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816ECC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298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28742A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A13B8E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1A992C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16F7A8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CBCA8C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RC-5 cells</w:t>
            </w:r>
          </w:p>
        </w:tc>
      </w:tr>
      <w:tr w:rsidR="00A06192" w:rsidRPr="00211963" w14:paraId="59CAE9B9" w14:textId="77777777" w:rsidTr="00474FD8">
        <w:trPr>
          <w:trHeight w:val="277"/>
        </w:trPr>
        <w:tc>
          <w:tcPr>
            <w:tcW w:w="1157" w:type="dxa"/>
            <w:vMerge/>
            <w:tcMar>
              <w:top w:w="8" w:type="dxa"/>
              <w:left w:w="8" w:type="dxa"/>
              <w:right w:w="8" w:type="dxa"/>
            </w:tcMar>
            <w:vAlign w:val="center"/>
          </w:tcPr>
          <w:p w14:paraId="3FD1906D" w14:textId="77777777" w:rsidR="00A06192" w:rsidRPr="00211963" w:rsidRDefault="00A06192" w:rsidP="00474FD8">
            <w:pPr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59E798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C146907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BA8A79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bet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5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0319E7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359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A9878C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65DF2F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D3F8A1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9A12E0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770B48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RC-5 cells</w:t>
            </w:r>
          </w:p>
        </w:tc>
      </w:tr>
      <w:tr w:rsidR="00A06192" w:rsidRPr="00211963" w14:paraId="51AF00C8" w14:textId="77777777" w:rsidTr="00474FD8">
        <w:trPr>
          <w:trHeight w:val="277"/>
        </w:trPr>
        <w:tc>
          <w:tcPr>
            <w:tcW w:w="1157" w:type="dxa"/>
            <w:vMerge/>
            <w:tcMar>
              <w:top w:w="8" w:type="dxa"/>
              <w:left w:w="8" w:type="dxa"/>
              <w:right w:w="8" w:type="dxa"/>
            </w:tcMar>
            <w:vAlign w:val="center"/>
          </w:tcPr>
          <w:p w14:paraId="58754502" w14:textId="77777777" w:rsidR="00A06192" w:rsidRPr="00211963" w:rsidRDefault="00A06192" w:rsidP="00474FD8">
            <w:pPr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5E53FA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FJ527563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6C7F96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bet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5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0B6E6E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359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3C56F5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84CDEE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8111C2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371561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E006EF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RC-5 cells</w:t>
            </w:r>
          </w:p>
        </w:tc>
      </w:tr>
      <w:tr w:rsidR="00A06192" w:rsidRPr="00211963" w14:paraId="6BC45468" w14:textId="77777777" w:rsidTr="00474FD8">
        <w:trPr>
          <w:trHeight w:val="277"/>
        </w:trPr>
        <w:tc>
          <w:tcPr>
            <w:tcW w:w="1157" w:type="dxa"/>
            <w:vMerge/>
            <w:tcMar>
              <w:top w:w="8" w:type="dxa"/>
              <w:left w:w="8" w:type="dxa"/>
              <w:right w:w="8" w:type="dxa"/>
            </w:tcMar>
            <w:vAlign w:val="center"/>
          </w:tcPr>
          <w:p w14:paraId="41BDD1D2" w14:textId="77777777" w:rsidR="00A06192" w:rsidRPr="00211963" w:rsidRDefault="00A06192" w:rsidP="00474FD8">
            <w:pPr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A2744F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KF297339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F8DDC9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bet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5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053BE4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359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7B6AF0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666BE6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EA4054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56A8E8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3EA3A1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FF cells</w:t>
            </w:r>
          </w:p>
        </w:tc>
      </w:tr>
      <w:tr w:rsidR="00A06192" w:rsidRPr="00211963" w14:paraId="51205DD6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5E70CD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121725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BE5A0D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KF234407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3589CD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Orf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virus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986CA3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258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3076F9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F512A7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Pox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7D6973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E748C4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Capra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ircus</w:t>
            </w:r>
            <w:proofErr w:type="spellEnd"/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8362B1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Primary goat skin fibroblasts</w:t>
            </w:r>
          </w:p>
        </w:tc>
      </w:tr>
      <w:tr w:rsidR="00A06192" w:rsidRPr="00211963" w14:paraId="1079FA40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1BCA90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121756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DADDDB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NC_009333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21FA3B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amm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8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2D7EB4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37296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06A208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26E4F5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CE73A0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DA96AE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7778D7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UVEC cells</w:t>
            </w:r>
          </w:p>
        </w:tc>
      </w:tr>
      <w:tr w:rsidR="00A06192" w:rsidRPr="00211963" w14:paraId="6B6406B9" w14:textId="77777777" w:rsidTr="00474FD8">
        <w:trPr>
          <w:trHeight w:val="277"/>
        </w:trPr>
        <w:tc>
          <w:tcPr>
            <w:tcW w:w="1157" w:type="dxa"/>
            <w:vMerge w:val="restart"/>
            <w:tcMar>
              <w:top w:w="8" w:type="dxa"/>
              <w:left w:w="8" w:type="dxa"/>
              <w:right w:w="8" w:type="dxa"/>
            </w:tcMar>
            <w:vAlign w:val="center"/>
          </w:tcPr>
          <w:p w14:paraId="328226B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lastRenderedPageBreak/>
              <w:t>GSE124711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6132C0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NC_009333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88D705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amm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8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51CC63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37296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BEC7CA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A75E7C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848CAF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B9EC57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509288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B-cell lymphoma</w:t>
            </w:r>
          </w:p>
        </w:tc>
      </w:tr>
      <w:tr w:rsidR="00A06192" w:rsidRPr="00211963" w14:paraId="4277B91D" w14:textId="77777777" w:rsidTr="00474FD8">
        <w:trPr>
          <w:trHeight w:val="277"/>
        </w:trPr>
        <w:tc>
          <w:tcPr>
            <w:tcW w:w="1157" w:type="dxa"/>
            <w:vMerge/>
            <w:tcMar>
              <w:top w:w="8" w:type="dxa"/>
              <w:left w:w="8" w:type="dxa"/>
              <w:right w:w="8" w:type="dxa"/>
            </w:tcMar>
            <w:vAlign w:val="center"/>
          </w:tcPr>
          <w:p w14:paraId="7762DEF0" w14:textId="77777777" w:rsidR="00A06192" w:rsidRPr="00211963" w:rsidRDefault="00A06192" w:rsidP="00474FD8">
            <w:pPr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70FA79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NC_006146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E9CC57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acacine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herpesvirus 4 (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rLCV_inverted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)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F51156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45455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4AE740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3A5C3C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9555D1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ircul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AE168D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acaca mulatta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47EE08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ymphoma;lymphoma</w:t>
            </w:r>
            <w:proofErr w:type="spellEnd"/>
            <w:proofErr w:type="gram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(adjacent to jejunum)</w:t>
            </w:r>
          </w:p>
        </w:tc>
      </w:tr>
      <w:tr w:rsidR="00A06192" w:rsidRPr="00211963" w14:paraId="5264449E" w14:textId="77777777" w:rsidTr="00474FD8">
        <w:trPr>
          <w:trHeight w:val="277"/>
        </w:trPr>
        <w:tc>
          <w:tcPr>
            <w:tcW w:w="1157" w:type="dxa"/>
            <w:vMerge/>
            <w:tcMar>
              <w:top w:w="8" w:type="dxa"/>
              <w:left w:w="8" w:type="dxa"/>
              <w:right w:w="8" w:type="dxa"/>
            </w:tcMar>
            <w:vAlign w:val="center"/>
          </w:tcPr>
          <w:p w14:paraId="060557F1" w14:textId="77777777" w:rsidR="00A06192" w:rsidRPr="00211963" w:rsidRDefault="00A06192" w:rsidP="00474FD8">
            <w:pPr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60B7A3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U97553.2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15B61C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Murine herpesvirus 68 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9C2B6B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33708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DE8060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93D522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08580C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CAB222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us musculu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C48DD7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Fibroblast</w:t>
            </w:r>
          </w:p>
        </w:tc>
      </w:tr>
      <w:tr w:rsidR="00A06192" w:rsidRPr="00211963" w14:paraId="1947EB75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BA931F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125182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4EDF4D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NC_001547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7D7CE7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Sindbi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virus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D18F26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1034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117B88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ssRNA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60ED07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Togaviridae</w:t>
            </w:r>
            <w:proofErr w:type="spellEnd"/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160FCC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0CEAB4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38CBD5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K293 cells</w:t>
            </w:r>
          </w:p>
        </w:tc>
      </w:tr>
      <w:tr w:rsidR="00A06192" w:rsidRPr="00211963" w14:paraId="55ECDA78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720A3F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45453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A3E995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J507799.2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E8E936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amm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4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EB896C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376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A7C2B8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89EA37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8F2331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ircul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E9F0D4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6CCB29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SNU-719 cells</w:t>
            </w:r>
          </w:p>
        </w:tc>
      </w:tr>
      <w:tr w:rsidR="00A06192" w:rsidRPr="00211963" w14:paraId="10B23369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A86189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52490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56A416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KC207813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85B0F1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amm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4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85DB71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376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E451AB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C1E848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9CFACD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ircul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F25FCC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F60693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kata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cells</w:t>
            </w:r>
          </w:p>
        </w:tc>
      </w:tr>
      <w:tr w:rsidR="00A06192" w:rsidRPr="00211963" w14:paraId="1D1C2866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F6B0C5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53993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8C59DE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K02013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048870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uman immunodeficiency virus 1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9701F8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1676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D75988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Retro-transcribing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368E38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Retroviridae</w:t>
            </w:r>
            <w:proofErr w:type="spellEnd"/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9EDC19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129320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471CEE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SUPT1 cells</w:t>
            </w:r>
          </w:p>
        </w:tc>
      </w:tr>
      <w:tr w:rsidR="00A06192" w:rsidRPr="00211963" w14:paraId="5700239C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C46A3C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54583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D05D12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C_000007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335801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uman adenovirus 2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67EB6D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515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6380A9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EFB99E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deno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54BF23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D98ADE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5555DE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IMR-90 cells</w:t>
            </w:r>
          </w:p>
        </w:tc>
      </w:tr>
      <w:tr w:rsidR="00A06192" w:rsidRPr="00211963" w14:paraId="596580C2" w14:textId="77777777" w:rsidTr="00474FD8">
        <w:trPr>
          <w:trHeight w:val="277"/>
        </w:trPr>
        <w:tc>
          <w:tcPr>
            <w:tcW w:w="1157" w:type="dxa"/>
            <w:vMerge w:val="restart"/>
            <w:tcMar>
              <w:top w:w="8" w:type="dxa"/>
              <w:left w:w="8" w:type="dxa"/>
              <w:right w:w="8" w:type="dxa"/>
            </w:tcMar>
            <w:vAlign w:val="center"/>
          </w:tcPr>
          <w:p w14:paraId="3B62F67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61517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E95B7B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KJ609218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0B6308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Influenza A virus (A/Brisbane/10/2007(H3N2))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86FF88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476294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A9EB60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ssRNA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5B8FF1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Orthomyxo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51F983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81FFF1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E896E9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BEAS-2B cells</w:t>
            </w:r>
          </w:p>
        </w:tc>
      </w:tr>
      <w:tr w:rsidR="00A06192" w:rsidRPr="00211963" w14:paraId="06C9E726" w14:textId="77777777" w:rsidTr="00474FD8">
        <w:trPr>
          <w:trHeight w:val="277"/>
        </w:trPr>
        <w:tc>
          <w:tcPr>
            <w:tcW w:w="1157" w:type="dxa"/>
            <w:vMerge/>
            <w:tcMar>
              <w:top w:w="8" w:type="dxa"/>
              <w:left w:w="8" w:type="dxa"/>
              <w:right w:w="8" w:type="dxa"/>
            </w:tcMar>
            <w:vAlign w:val="center"/>
          </w:tcPr>
          <w:p w14:paraId="260978C1" w14:textId="77777777" w:rsidR="00A06192" w:rsidRPr="00211963" w:rsidRDefault="00A06192" w:rsidP="00474FD8">
            <w:pPr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46A5BA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KJ609203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F4A0F5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Influenza A virus (A/Perth/16/2009(H3N2))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73AA2D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654811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F85FB1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ssRNA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1FE1A7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Orthomyxo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C4A05C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ECD304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0C23DC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BEAS-2B cells</w:t>
            </w:r>
          </w:p>
        </w:tc>
      </w:tr>
      <w:tr w:rsidR="00A06192" w:rsidRPr="00211963" w14:paraId="1E04733F" w14:textId="77777777" w:rsidTr="00474FD8">
        <w:trPr>
          <w:trHeight w:val="277"/>
        </w:trPr>
        <w:tc>
          <w:tcPr>
            <w:tcW w:w="1157" w:type="dxa"/>
            <w:vMerge/>
            <w:tcMar>
              <w:top w:w="8" w:type="dxa"/>
              <w:left w:w="8" w:type="dxa"/>
              <w:right w:w="8" w:type="dxa"/>
            </w:tcMar>
            <w:vAlign w:val="center"/>
          </w:tcPr>
          <w:p w14:paraId="0AB55215" w14:textId="77777777" w:rsidR="00A06192" w:rsidRPr="00211963" w:rsidRDefault="00A06192" w:rsidP="00474FD8">
            <w:pPr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91AA8B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KM879361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EC7AAC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Influenza A virus (A/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Udorn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/307/1972(H3N2))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CEF91E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381517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DBC025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ssRNA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0B26D6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Orthomyxo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81C62F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40E317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F8C8CD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BEAS-2B cells</w:t>
            </w:r>
          </w:p>
        </w:tc>
      </w:tr>
      <w:tr w:rsidR="00A06192" w:rsidRPr="00211963" w14:paraId="16A01F19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BC5E88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62340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275E55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NC_009333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FED4A0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amm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8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D3E94B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37296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4DBE89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37737A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F9F0E7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3FA83F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CA5259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uman CD14+ cells</w:t>
            </w:r>
          </w:p>
        </w:tc>
      </w:tr>
      <w:tr w:rsidR="00A06192" w:rsidRPr="00211963" w14:paraId="4B2DFBB0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7D5C4B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62341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EE7A67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NC_009333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7EB3B1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amm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8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645C86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37296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E26E1D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4B3436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C2CE29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0FE7CF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E0D316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Peripheral blood mononuclear cells (PBMCs)</w:t>
            </w:r>
          </w:p>
        </w:tc>
      </w:tr>
      <w:tr w:rsidR="00A06192" w:rsidRPr="00211963" w14:paraId="353244AD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E1D67A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68122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91E4DE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KC207813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A9F87C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amm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4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5280C7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376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C724BA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7CC2DA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EFFB16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ircul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246ECD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5F8647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kata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cells</w:t>
            </w:r>
          </w:p>
        </w:tc>
      </w:tr>
      <w:tr w:rsidR="00A06192" w:rsidRPr="00211963" w14:paraId="327F2E9D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48183D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69205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7AB33D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F081485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DF047B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oxsackievirus B2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5FC59C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82639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D0CEB6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ssRNA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3AFAC8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Picornaviridae</w:t>
            </w:r>
            <w:proofErr w:type="spellEnd"/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57A964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AE3F67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672F07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RD cells</w:t>
            </w:r>
          </w:p>
        </w:tc>
      </w:tr>
      <w:tr w:rsidR="00A06192" w:rsidRPr="00211963" w14:paraId="0A55C0E9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42C17C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lastRenderedPageBreak/>
              <w:t>GSE74215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A98DF7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NC_001806.2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5C2D97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lph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1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F1C706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298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111340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C04C55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E1325D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F9FB2E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us musculu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C9EFCD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Large intestinal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usculara</w:t>
            </w:r>
            <w:proofErr w:type="spellEnd"/>
          </w:p>
        </w:tc>
      </w:tr>
      <w:tr w:rsidR="00A06192" w:rsidRPr="00211963" w14:paraId="5E1320FA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6D65C1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75776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898006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J507799.2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A552B2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amm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4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065D4B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376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D9EE80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438CD3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226251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ircul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C6A3A0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240E16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EBV-infected primary B cells</w:t>
            </w:r>
          </w:p>
        </w:tc>
      </w:tr>
      <w:tr w:rsidR="00A06192" w:rsidRPr="00211963" w14:paraId="48369B43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EE4EF6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79293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FC0774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KC207813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5AC3E6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amm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4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BE3A37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376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7027A6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51E6C0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B24162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ircul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271969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AAA742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kata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cells</w:t>
            </w:r>
          </w:p>
        </w:tc>
      </w:tr>
      <w:tr w:rsidR="00A06192" w:rsidRPr="00211963" w14:paraId="604C8EF2" w14:textId="77777777" w:rsidTr="00474FD8">
        <w:trPr>
          <w:trHeight w:val="277"/>
        </w:trPr>
        <w:tc>
          <w:tcPr>
            <w:tcW w:w="1157" w:type="dxa"/>
            <w:vMerge w:val="restart"/>
            <w:tcMar>
              <w:top w:w="8" w:type="dxa"/>
              <w:left w:w="8" w:type="dxa"/>
              <w:right w:w="8" w:type="dxa"/>
            </w:tcMar>
            <w:vAlign w:val="center"/>
          </w:tcPr>
          <w:p w14:paraId="71EF41C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81802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2BBC42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KF373730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8615AB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amm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4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9E322E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376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9BF272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54EBDB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8D1038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ircul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5820B8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901ACB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D19+ B cells</w:t>
            </w:r>
          </w:p>
        </w:tc>
      </w:tr>
      <w:tr w:rsidR="00A06192" w:rsidRPr="00211963" w14:paraId="62E6C222" w14:textId="77777777" w:rsidTr="00474FD8">
        <w:trPr>
          <w:trHeight w:val="277"/>
        </w:trPr>
        <w:tc>
          <w:tcPr>
            <w:tcW w:w="1157" w:type="dxa"/>
            <w:vMerge/>
            <w:tcMar>
              <w:top w:w="8" w:type="dxa"/>
              <w:left w:w="8" w:type="dxa"/>
              <w:right w:w="8" w:type="dxa"/>
            </w:tcMar>
            <w:vAlign w:val="center"/>
          </w:tcPr>
          <w:p w14:paraId="7414D445" w14:textId="77777777" w:rsidR="00A06192" w:rsidRPr="00211963" w:rsidRDefault="00A06192" w:rsidP="00474FD8">
            <w:pPr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E204CA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NC_007605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829B0F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amm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4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2767E6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376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6DAD46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413881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C58292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ircul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D2EA3F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1541CE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D19+ B cells</w:t>
            </w:r>
          </w:p>
        </w:tc>
      </w:tr>
      <w:tr w:rsidR="00A06192" w:rsidRPr="00211963" w14:paraId="5975B3C9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9B26CD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85474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D07444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CF_000865725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AD4655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Influenza A virus (A/Puerto Rico/8/1934(H1N1))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141726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211044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6CDEC1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ssRNA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4E7546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Orthomyxo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99D944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D4F90F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07812C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549 cells</w:t>
            </w:r>
          </w:p>
        </w:tc>
      </w:tr>
      <w:tr w:rsidR="00A06192" w:rsidRPr="00211963" w14:paraId="143F747D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37F0F2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85493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C74D23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B097933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8B13E4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lph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3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2B0044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335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5A0549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2D9B49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4F1E46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ED39A8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6DB405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eWo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cells</w:t>
            </w:r>
          </w:p>
        </w:tc>
      </w:tr>
      <w:tr w:rsidR="00A06192" w:rsidRPr="00211963" w14:paraId="0402F569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164AC0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93555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E29B4A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F316139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105735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acaca mulatta polyomavirus 1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927B63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891767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3871AE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11EDF9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Polyomaviridae</w:t>
            </w:r>
            <w:proofErr w:type="spellEnd"/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875548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ircul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838148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hloroceb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aethiop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A798C2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Vero cells</w:t>
            </w:r>
          </w:p>
        </w:tc>
      </w:tr>
      <w:tr w:rsidR="00A06192" w:rsidRPr="00211963" w14:paraId="0DDE13C5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08D81E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94821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FBE578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Q285629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431E97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urine norovirus 1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9D6110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223997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4575BF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ssRNA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66FA4D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aliciviridae</w:t>
            </w:r>
            <w:proofErr w:type="spellEnd"/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4148A7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3113C2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us musculu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73D186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RAW264.7 cells</w:t>
            </w:r>
          </w:p>
        </w:tc>
      </w:tr>
      <w:tr w:rsidR="00A06192" w:rsidRPr="00211963" w14:paraId="08348B61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BA929B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94843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3B1E6F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Q285629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AF7306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urine norovirus 1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808DDF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223997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7386B4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ssRNA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A786A1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aliciviridae</w:t>
            </w:r>
            <w:proofErr w:type="spellEnd"/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88BED3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B19566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us musculu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613FF4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RAW264.7 cells</w:t>
            </w:r>
          </w:p>
        </w:tc>
      </w:tr>
      <w:tr w:rsidR="00A06192" w:rsidRPr="00211963" w14:paraId="409D9924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2D3BA2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96689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F98CFD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NC_007605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546B5AD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amm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4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58949E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376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EE5855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639A46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C6449F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ircul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E75BCFA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5DFAA8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M12878 [EBV+ B cell</w:t>
            </w:r>
            <w:proofErr w:type="gram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];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utuI</w:t>
            </w:r>
            <w:proofErr w:type="spellEnd"/>
            <w:proofErr w:type="gram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[EBV+ Burkitt lymphoma]</w:t>
            </w:r>
          </w:p>
        </w:tc>
      </w:tr>
      <w:tr w:rsidR="00A06192" w:rsidRPr="00211963" w14:paraId="78F0838A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908D85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99454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360486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EF999921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FC6D70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bet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5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A33530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359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E04EB3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DC0753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B5ECAD3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E97F1C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623DD6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ARPE-19 </w:t>
            </w:r>
            <w:proofErr w:type="gram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cells;MRC</w:t>
            </w:r>
            <w:proofErr w:type="gram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-5 cells</w:t>
            </w:r>
          </w:p>
        </w:tc>
      </w:tr>
      <w:tr w:rsidR="00A06192" w:rsidRPr="00211963" w14:paraId="236D8863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DF332E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GSE99463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5F4A5C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KR013754.3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5899A2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Zaire ebolavirus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AEC1E4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86538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F52DF5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ssRNA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94EDA0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Filo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710E4A8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C4EFC8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Macaca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fascicularis</w:t>
            </w:r>
            <w:proofErr w:type="spellEnd"/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D3ACA3F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Whole Blood</w:t>
            </w:r>
          </w:p>
        </w:tc>
      </w:tr>
      <w:tr w:rsidR="00A06192" w:rsidRPr="00211963" w14:paraId="34403F66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C160BF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PRJEB23238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4D5DFF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NC_001806.2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BFCF8E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Human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lph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1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2E5229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298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B6CB39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431FB8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C8A39F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DDE71C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omo sapien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9BEB55B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uman trigeminal ganglia</w:t>
            </w:r>
          </w:p>
        </w:tc>
      </w:tr>
      <w:tr w:rsidR="00A06192" w:rsidRPr="00211963" w14:paraId="0050F44D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FCCEFA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lastRenderedPageBreak/>
              <w:t>PRJEB9526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4123A4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KJ717942.1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A526526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Suid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</w:t>
            </w: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alphaherpesvirus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1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5FF34D9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0345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A9B6511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dsDNA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680F6C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Herpes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C88BDB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44E3B60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porcine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ECB177C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Immortalized porcine kidney-15 cells</w:t>
            </w:r>
          </w:p>
        </w:tc>
      </w:tr>
      <w:tr w:rsidR="00A06192" w:rsidRPr="00211963" w14:paraId="6E7C365A" w14:textId="77777777" w:rsidTr="00474FD8">
        <w:trPr>
          <w:trHeight w:val="277"/>
        </w:trPr>
        <w:tc>
          <w:tcPr>
            <w:tcW w:w="115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CB8D20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PRJNA412109</w:t>
            </w:r>
          </w:p>
        </w:tc>
        <w:tc>
          <w:tcPr>
            <w:tcW w:w="1109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95DA518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KJ660347.2</w:t>
            </w:r>
          </w:p>
        </w:tc>
        <w:tc>
          <w:tcPr>
            <w:tcW w:w="164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38935014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Zaire ebolavirus</w:t>
            </w:r>
          </w:p>
        </w:tc>
        <w:tc>
          <w:tcPr>
            <w:tcW w:w="723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673D840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186538</w:t>
            </w:r>
          </w:p>
        </w:tc>
        <w:tc>
          <w:tcPr>
            <w:tcW w:w="74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253BBF95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ssRNA</w:t>
            </w:r>
            <w:proofErr w:type="spellEnd"/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 xml:space="preserve"> viruses</w:t>
            </w:r>
          </w:p>
        </w:tc>
        <w:tc>
          <w:tcPr>
            <w:tcW w:w="827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03170AE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Filoviridae</w:t>
            </w:r>
          </w:p>
        </w:tc>
        <w:tc>
          <w:tcPr>
            <w:tcW w:w="675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03BC6382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linear</w:t>
            </w:r>
          </w:p>
        </w:tc>
        <w:tc>
          <w:tcPr>
            <w:tcW w:w="634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6D4230B7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acaques</w:t>
            </w:r>
          </w:p>
        </w:tc>
        <w:tc>
          <w:tcPr>
            <w:tcW w:w="806" w:type="dxa"/>
            <w:tcMar>
              <w:top w:w="8" w:type="dxa"/>
              <w:left w:w="8" w:type="dxa"/>
              <w:right w:w="8" w:type="dxa"/>
            </w:tcMar>
            <w:vAlign w:val="center"/>
          </w:tcPr>
          <w:p w14:paraId="1F53D76D" w14:textId="77777777" w:rsidR="00A06192" w:rsidRPr="00211963" w:rsidRDefault="00A06192" w:rsidP="00474FD8">
            <w:pPr>
              <w:widowControl/>
              <w:jc w:val="left"/>
              <w:textAlignment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211963">
              <w:rPr>
                <w:rFonts w:ascii="Times New Roman" w:hAnsi="Times New Roman"/>
                <w:color w:val="000000"/>
                <w:kern w:val="0"/>
                <w:sz w:val="18"/>
                <w:szCs w:val="18"/>
                <w:lang w:bidi="ar"/>
              </w:rPr>
              <w:t>Monocytes</w:t>
            </w:r>
          </w:p>
        </w:tc>
      </w:tr>
    </w:tbl>
    <w:p w14:paraId="18FDD1D3" w14:textId="77777777" w:rsidR="00846588" w:rsidRDefault="00846588"/>
    <w:sectPr w:rsidR="0084658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D0E9D" w14:textId="77777777" w:rsidR="00763E5C" w:rsidRDefault="00763E5C" w:rsidP="00A06192">
      <w:r>
        <w:separator/>
      </w:r>
    </w:p>
  </w:endnote>
  <w:endnote w:type="continuationSeparator" w:id="0">
    <w:p w14:paraId="38693493" w14:textId="77777777" w:rsidR="00763E5C" w:rsidRDefault="00763E5C" w:rsidP="00A061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-BoldMT">
    <w:altName w:val="Times New Roman"/>
    <w:charset w:val="00"/>
    <w:family w:val="swiss"/>
    <w:pitch w:val="default"/>
    <w:sig w:usb0="00000000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4FE2F" w14:textId="77777777" w:rsidR="00763E5C" w:rsidRDefault="00763E5C" w:rsidP="00A06192">
      <w:r>
        <w:separator/>
      </w:r>
    </w:p>
  </w:footnote>
  <w:footnote w:type="continuationSeparator" w:id="0">
    <w:p w14:paraId="0CEFC42F" w14:textId="77777777" w:rsidR="00763E5C" w:rsidRDefault="00763E5C" w:rsidP="00A0619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N7c0tjCyMDExNjFQ0lEKTi0uzszPAykwqgUAQaInNiwAAAA="/>
  </w:docVars>
  <w:rsids>
    <w:rsidRoot w:val="00660197"/>
    <w:rsid w:val="00660197"/>
    <w:rsid w:val="006C06C9"/>
    <w:rsid w:val="00756AFD"/>
    <w:rsid w:val="00763E5C"/>
    <w:rsid w:val="00846588"/>
    <w:rsid w:val="00A06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D4109B"/>
  <w15:chartTrackingRefBased/>
  <w15:docId w15:val="{2D5FDA5A-6A7D-40BB-B81B-2F2F1F508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06192"/>
    <w:pPr>
      <w:widowControl w:val="0"/>
      <w:jc w:val="both"/>
    </w:pPr>
    <w:rPr>
      <w:rFonts w:ascii="Calibri" w:eastAsia="宋体" w:hAnsi="Calibri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061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0619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06192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0619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073</Words>
  <Characters>6118</Characters>
  <Application>Microsoft Office Word</Application>
  <DocSecurity>0</DocSecurity>
  <Lines>50</Lines>
  <Paragraphs>14</Paragraphs>
  <ScaleCrop>false</ScaleCrop>
  <Company/>
  <LinksUpToDate>false</LinksUpToDate>
  <CharactersWithSpaces>7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u Mengting</dc:creator>
  <cp:keywords/>
  <dc:description/>
  <cp:lastModifiedBy>Niu Mengting</cp:lastModifiedBy>
  <cp:revision>3</cp:revision>
  <dcterms:created xsi:type="dcterms:W3CDTF">2021-08-02T11:38:00Z</dcterms:created>
  <dcterms:modified xsi:type="dcterms:W3CDTF">2021-08-03T07:36:00Z</dcterms:modified>
</cp:coreProperties>
</file>